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E413AD" w14:textId="27060990" w:rsidR="00FB6DDB" w:rsidRDefault="00FB6DDB" w:rsidP="00FB6DDB">
      <w:pPr>
        <w:pStyle w:val="NormalWeb"/>
        <w:jc w:val="center"/>
        <w:rPr>
          <w:rFonts w:ascii="Helvetica" w:hAnsi="Helvetica"/>
          <w:color w:val="222222"/>
        </w:rPr>
      </w:pPr>
      <w:r w:rsidRPr="00FB6DDB">
        <w:rPr>
          <w:noProof/>
          <w:sz w:val="20"/>
          <w:szCs w:val="22"/>
          <w:lang w:bidi="en-US"/>
        </w:rPr>
        <w:drawing>
          <wp:inline distT="0" distB="0" distL="0" distR="0" wp14:anchorId="2DA99089" wp14:editId="5D1AAC96">
            <wp:extent cx="3669089" cy="658368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69089" cy="658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675CE" w14:textId="72971650" w:rsidR="00FB6DDB" w:rsidRPr="00A1085C" w:rsidRDefault="00FB6DDB" w:rsidP="00FB6DDB">
      <w:pPr>
        <w:pStyle w:val="NormalWeb"/>
        <w:rPr>
          <w:rFonts w:asciiTheme="minorHAnsi" w:hAnsiTheme="minorHAnsi"/>
          <w:color w:val="222222"/>
          <w:sz w:val="22"/>
          <w:szCs w:val="22"/>
        </w:rPr>
      </w:pPr>
      <w:r w:rsidRPr="00A1085C">
        <w:rPr>
          <w:rFonts w:asciiTheme="minorHAnsi" w:hAnsiTheme="minorHAnsi"/>
          <w:color w:val="222222"/>
          <w:sz w:val="22"/>
          <w:szCs w:val="22"/>
        </w:rPr>
        <w:t xml:space="preserve">We rely on dues and </w:t>
      </w:r>
      <w:r w:rsidRPr="00A1085C">
        <w:rPr>
          <w:rFonts w:asciiTheme="minorHAnsi" w:hAnsiTheme="minorHAnsi"/>
          <w:color w:val="222222"/>
          <w:sz w:val="22"/>
          <w:szCs w:val="22"/>
        </w:rPr>
        <w:t xml:space="preserve">generous </w:t>
      </w:r>
      <w:r w:rsidRPr="00A1085C">
        <w:rPr>
          <w:rFonts w:asciiTheme="minorHAnsi" w:hAnsiTheme="minorHAnsi"/>
          <w:color w:val="222222"/>
          <w:sz w:val="22"/>
          <w:szCs w:val="22"/>
        </w:rPr>
        <w:t>donations to support our programs. Donors like you have made us the most trusted voice in positive solutions to public policy issues.</w:t>
      </w:r>
    </w:p>
    <w:p w14:paraId="08E2449E" w14:textId="6A3E41F7" w:rsidR="00FB6DDB" w:rsidRPr="00A1085C" w:rsidRDefault="00FB6DDB" w:rsidP="00FB6DDB">
      <w:pPr>
        <w:pStyle w:val="NormalWeb"/>
        <w:rPr>
          <w:rFonts w:asciiTheme="minorHAnsi" w:hAnsiTheme="minorHAnsi"/>
          <w:color w:val="222222"/>
          <w:sz w:val="22"/>
          <w:szCs w:val="22"/>
        </w:rPr>
      </w:pPr>
      <w:r w:rsidRPr="00A1085C">
        <w:rPr>
          <w:rFonts w:asciiTheme="minorHAnsi" w:hAnsiTheme="minorHAnsi"/>
          <w:color w:val="222222"/>
          <w:sz w:val="22"/>
          <w:szCs w:val="22"/>
        </w:rPr>
        <w:t xml:space="preserve">Please note that your gift to the League of Women Voters Marietta Cobb General Fund, a 501(c)4 organization, is NOT tax-deductible. If you would like to help us, you can send a gift </w:t>
      </w:r>
      <w:r w:rsidR="00C164BE" w:rsidRPr="00A1085C">
        <w:rPr>
          <w:rFonts w:asciiTheme="minorHAnsi" w:hAnsiTheme="minorHAnsi"/>
          <w:color w:val="222222"/>
          <w:sz w:val="22"/>
          <w:szCs w:val="22"/>
        </w:rPr>
        <w:t>online directly to us</w:t>
      </w:r>
      <w:r w:rsidRPr="00A1085C">
        <w:rPr>
          <w:rFonts w:asciiTheme="minorHAnsi" w:hAnsiTheme="minorHAnsi"/>
          <w:color w:val="222222"/>
          <w:sz w:val="22"/>
          <w:szCs w:val="22"/>
        </w:rPr>
        <w:t> or please print out this page and fill it in. </w:t>
      </w:r>
    </w:p>
    <w:p w14:paraId="6B6F20B6" w14:textId="77777777" w:rsidR="00FB6DDB" w:rsidRPr="00A1085C" w:rsidRDefault="00FB6DDB" w:rsidP="00FB6DDB">
      <w:pPr>
        <w:pStyle w:val="NormalWeb"/>
        <w:rPr>
          <w:rFonts w:asciiTheme="minorHAnsi" w:hAnsiTheme="minorHAnsi"/>
          <w:color w:val="222222"/>
          <w:sz w:val="22"/>
          <w:szCs w:val="22"/>
        </w:rPr>
      </w:pPr>
      <w:r w:rsidRPr="00A1085C">
        <w:rPr>
          <w:rFonts w:asciiTheme="minorHAnsi" w:hAnsiTheme="minorHAnsi"/>
          <w:color w:val="222222"/>
          <w:sz w:val="22"/>
          <w:szCs w:val="22"/>
        </w:rPr>
        <w:t>To make a charitable gift to the League of Women Voters Education Fund (LWVEF), a 501(c)(3) organization, which is tax-deductible, please use this form and your donation will be designated for our state's and local benefit. Please print out this page and fill it in. </w:t>
      </w:r>
    </w:p>
    <w:p w14:paraId="0437E4E5" w14:textId="0F149F61" w:rsidR="00FB6DDB" w:rsidRPr="00FB6DDB" w:rsidRDefault="00FB6DDB" w:rsidP="00A1085C">
      <w:pPr>
        <w:spacing w:before="100" w:beforeAutospacing="1" w:after="100" w:afterAutospacing="1"/>
        <w:jc w:val="center"/>
        <w:outlineLvl w:val="2"/>
        <w:rPr>
          <w:rFonts w:eastAsia="Times New Roman" w:cs="Times New Roman"/>
          <w:color w:val="000000"/>
        </w:rPr>
      </w:pPr>
      <w:r w:rsidRPr="00FB6DDB">
        <w:rPr>
          <w:rFonts w:eastAsia="Times New Roman" w:cs="Times New Roman"/>
          <w:color w:val="000000"/>
        </w:rPr>
        <w:t>Contribution Form</w:t>
      </w:r>
    </w:p>
    <w:p w14:paraId="6F54E63A" w14:textId="77777777" w:rsidR="00FB6DDB" w:rsidRPr="00FB6DDB" w:rsidRDefault="00FB6DDB" w:rsidP="00A1085C">
      <w:pPr>
        <w:spacing w:before="100" w:beforeAutospacing="1" w:after="100" w:afterAutospacing="1"/>
        <w:rPr>
          <w:rFonts w:eastAsia="Times New Roman" w:cs="Times New Roman"/>
          <w:color w:val="222222"/>
        </w:rPr>
      </w:pPr>
      <w:r w:rsidRPr="00FB6DDB">
        <w:rPr>
          <w:rFonts w:eastAsia="Times New Roman" w:cs="Times New Roman"/>
          <w:color w:val="222222"/>
        </w:rPr>
        <w:t>Name_________________________________________________________</w:t>
      </w:r>
    </w:p>
    <w:p w14:paraId="27113263" w14:textId="77777777" w:rsidR="00FB6DDB" w:rsidRPr="00FB6DDB" w:rsidRDefault="00FB6DDB" w:rsidP="00A1085C">
      <w:pPr>
        <w:spacing w:before="100" w:beforeAutospacing="1" w:after="100" w:afterAutospacing="1"/>
        <w:rPr>
          <w:rFonts w:eastAsia="Times New Roman" w:cs="Times New Roman"/>
          <w:color w:val="222222"/>
        </w:rPr>
      </w:pPr>
      <w:r w:rsidRPr="00FB6DDB">
        <w:rPr>
          <w:rFonts w:eastAsia="Times New Roman" w:cs="Times New Roman"/>
          <w:color w:val="222222"/>
        </w:rPr>
        <w:t>Address_______________________________________________________</w:t>
      </w:r>
    </w:p>
    <w:p w14:paraId="59C6C86B" w14:textId="77777777" w:rsidR="00FB6DDB" w:rsidRPr="00FB6DDB" w:rsidRDefault="00FB6DDB" w:rsidP="00A1085C">
      <w:pPr>
        <w:spacing w:before="100" w:beforeAutospacing="1" w:after="100" w:afterAutospacing="1"/>
        <w:rPr>
          <w:rFonts w:eastAsia="Times New Roman" w:cs="Times New Roman"/>
          <w:color w:val="222222"/>
        </w:rPr>
      </w:pPr>
      <w:r w:rsidRPr="00FB6DDB">
        <w:rPr>
          <w:rFonts w:eastAsia="Times New Roman" w:cs="Times New Roman"/>
          <w:color w:val="222222"/>
        </w:rPr>
        <w:t>City____________________________ State______ Zip Code_____________</w:t>
      </w:r>
    </w:p>
    <w:p w14:paraId="3A03A383" w14:textId="77777777" w:rsidR="00FB6DDB" w:rsidRPr="00FB6DDB" w:rsidRDefault="00FB6DDB" w:rsidP="00A1085C">
      <w:pPr>
        <w:spacing w:before="100" w:beforeAutospacing="1" w:after="100" w:afterAutospacing="1"/>
        <w:rPr>
          <w:rFonts w:eastAsia="Times New Roman" w:cs="Times New Roman"/>
          <w:color w:val="222222"/>
        </w:rPr>
      </w:pPr>
      <w:r w:rsidRPr="00FB6DDB">
        <w:rPr>
          <w:rFonts w:eastAsia="Times New Roman" w:cs="Times New Roman"/>
          <w:color w:val="222222"/>
        </w:rPr>
        <w:t>Amount Enclosed $__________________ Phone (opt)____________________</w:t>
      </w:r>
    </w:p>
    <w:p w14:paraId="38A4AEFC" w14:textId="77777777" w:rsidR="00FB6DDB" w:rsidRPr="00FB6DDB" w:rsidRDefault="00FB6DDB" w:rsidP="00A1085C">
      <w:pPr>
        <w:spacing w:before="100" w:beforeAutospacing="1" w:after="100" w:afterAutospacing="1"/>
        <w:rPr>
          <w:rFonts w:eastAsia="Times New Roman" w:cs="Times New Roman"/>
          <w:color w:val="222222"/>
        </w:rPr>
      </w:pPr>
      <w:r w:rsidRPr="00FB6DDB">
        <w:rPr>
          <w:rFonts w:eastAsia="Times New Roman" w:cs="Times New Roman"/>
          <w:color w:val="222222"/>
        </w:rPr>
        <w:t>Email Address____________________________________________________</w:t>
      </w:r>
    </w:p>
    <w:p w14:paraId="1F75F84A" w14:textId="77777777" w:rsidR="00A1085C" w:rsidRPr="00A1085C" w:rsidRDefault="00A1085C" w:rsidP="00A1085C">
      <w:pPr>
        <w:spacing w:before="100" w:beforeAutospacing="1" w:after="100" w:afterAutospacing="1"/>
        <w:rPr>
          <w:rFonts w:eastAsia="Times New Roman" w:cs="Times New Roman"/>
          <w:color w:val="222222"/>
        </w:rPr>
      </w:pPr>
    </w:p>
    <w:p w14:paraId="20D9BD96" w14:textId="74B00327" w:rsidR="00FB6DDB" w:rsidRPr="00FB6DDB" w:rsidRDefault="00FB6DDB" w:rsidP="00A1085C">
      <w:pPr>
        <w:spacing w:before="100" w:beforeAutospacing="1" w:after="100" w:afterAutospacing="1"/>
        <w:rPr>
          <w:rFonts w:eastAsia="Times New Roman" w:cs="Times New Roman"/>
          <w:color w:val="222222"/>
        </w:rPr>
      </w:pPr>
      <w:r w:rsidRPr="00FB6DDB">
        <w:rPr>
          <w:rFonts w:eastAsia="Times New Roman" w:cs="Times New Roman"/>
          <w:color w:val="222222"/>
        </w:rPr>
        <w:t>____ I wish my contribution to remain anonymous.</w:t>
      </w:r>
    </w:p>
    <w:p w14:paraId="5C4AD445" w14:textId="0BC2F1F2" w:rsidR="00FB6DDB" w:rsidRPr="00FB6DDB" w:rsidRDefault="00FB6DDB" w:rsidP="00A1085C">
      <w:pPr>
        <w:spacing w:before="100" w:beforeAutospacing="1" w:after="100" w:afterAutospacing="1"/>
        <w:rPr>
          <w:rFonts w:eastAsia="Times New Roman" w:cs="Times New Roman"/>
          <w:color w:val="222222"/>
        </w:rPr>
      </w:pPr>
      <w:r w:rsidRPr="00FB6DDB">
        <w:rPr>
          <w:rFonts w:eastAsia="Times New Roman" w:cs="Times New Roman"/>
          <w:color w:val="222222"/>
        </w:rPr>
        <w:t>____ I wish my contribution to be tax deductible where allowed by law. My check is made out to the "</w:t>
      </w:r>
      <w:r w:rsidRPr="00FB6DDB">
        <w:rPr>
          <w:rFonts w:eastAsia="Times New Roman" w:cs="Times New Roman"/>
          <w:i/>
          <w:iCs/>
          <w:color w:val="222222"/>
        </w:rPr>
        <w:t>League of Women Voters Education Fund</w:t>
      </w:r>
      <w:r w:rsidRPr="00FB6DDB">
        <w:rPr>
          <w:rFonts w:eastAsia="Times New Roman" w:cs="Times New Roman"/>
          <w:color w:val="222222"/>
        </w:rPr>
        <w:t>" which is a 501(c)(3) organization.</w:t>
      </w:r>
    </w:p>
    <w:p w14:paraId="3DBE3E6C" w14:textId="3AD03C5E" w:rsidR="00FB6DDB" w:rsidRPr="00FB6DDB" w:rsidRDefault="00FB6DDB" w:rsidP="00A1085C">
      <w:pPr>
        <w:spacing w:before="100" w:beforeAutospacing="1" w:after="100" w:afterAutospacing="1"/>
        <w:rPr>
          <w:rFonts w:eastAsia="Times New Roman" w:cs="Times New Roman"/>
          <w:color w:val="222222"/>
        </w:rPr>
      </w:pPr>
      <w:r w:rsidRPr="00FB6DDB">
        <w:rPr>
          <w:rFonts w:eastAsia="Times New Roman" w:cs="Times New Roman"/>
          <w:color w:val="222222"/>
        </w:rPr>
        <w:t>____ I wish to support the League's action priorities. My check is made out to the "League of Women Voters" and is not tax-deductible.</w:t>
      </w:r>
    </w:p>
    <w:p w14:paraId="466D8987" w14:textId="77777777" w:rsidR="00FB6DDB" w:rsidRPr="00FB6DDB" w:rsidRDefault="00FB6DDB" w:rsidP="00FB6DDB">
      <w:pPr>
        <w:spacing w:before="100" w:beforeAutospacing="1" w:after="100" w:afterAutospacing="1"/>
        <w:jc w:val="center"/>
        <w:rPr>
          <w:rFonts w:eastAsia="Times New Roman" w:cs="Times New Roman"/>
          <w:color w:val="222222"/>
        </w:rPr>
      </w:pPr>
      <w:r w:rsidRPr="00FB6DDB">
        <w:rPr>
          <w:rFonts w:eastAsia="Times New Roman" w:cs="Times New Roman"/>
          <w:color w:val="222222"/>
        </w:rPr>
        <w:t>Comments _____________________________________________________</w:t>
      </w:r>
    </w:p>
    <w:p w14:paraId="7341E724" w14:textId="77777777" w:rsidR="00FB6DDB" w:rsidRPr="00FB6DDB" w:rsidRDefault="00FB6DDB" w:rsidP="00FB6DDB">
      <w:pPr>
        <w:spacing w:before="100" w:beforeAutospacing="1" w:after="100" w:afterAutospacing="1"/>
        <w:jc w:val="center"/>
        <w:rPr>
          <w:rFonts w:eastAsia="Times New Roman" w:cs="Times New Roman"/>
          <w:color w:val="222222"/>
        </w:rPr>
      </w:pPr>
      <w:r w:rsidRPr="00FB6DDB">
        <w:rPr>
          <w:rFonts w:eastAsia="Times New Roman" w:cs="Times New Roman"/>
          <w:color w:val="222222"/>
        </w:rPr>
        <w:t>_____________________________________________________________</w:t>
      </w:r>
    </w:p>
    <w:p w14:paraId="424D4DE2" w14:textId="77777777" w:rsidR="00FB6DDB" w:rsidRPr="00FB6DDB" w:rsidRDefault="00FB6DDB" w:rsidP="00FB6DDB">
      <w:pPr>
        <w:spacing w:before="100" w:beforeAutospacing="1" w:after="100" w:afterAutospacing="1"/>
        <w:jc w:val="center"/>
        <w:outlineLvl w:val="3"/>
        <w:rPr>
          <w:rFonts w:eastAsia="Times New Roman" w:cs="Times New Roman"/>
          <w:color w:val="000000"/>
        </w:rPr>
      </w:pPr>
      <w:bookmarkStart w:id="0" w:name="_GoBack"/>
      <w:bookmarkEnd w:id="0"/>
      <w:r w:rsidRPr="00FB6DDB">
        <w:rPr>
          <w:rFonts w:eastAsia="Times New Roman" w:cs="Times New Roman"/>
          <w:b/>
          <w:bCs/>
          <w:color w:val="000000"/>
        </w:rPr>
        <w:t>Thank you for your support!</w:t>
      </w:r>
    </w:p>
    <w:p w14:paraId="2AB1B00B" w14:textId="0BEAE167" w:rsidR="00FB6DDB" w:rsidRPr="00FB6DDB" w:rsidRDefault="00FB6DDB" w:rsidP="00FB6DDB">
      <w:pPr>
        <w:spacing w:before="100" w:beforeAutospacing="1" w:after="100" w:afterAutospacing="1"/>
        <w:rPr>
          <w:rFonts w:eastAsia="Times New Roman" w:cs="Times New Roman"/>
          <w:color w:val="222222"/>
        </w:rPr>
      </w:pPr>
      <w:r w:rsidRPr="00FB6DDB">
        <w:rPr>
          <w:rFonts w:eastAsia="Times New Roman" w:cs="Times New Roman"/>
          <w:b/>
          <w:bCs/>
          <w:color w:val="222222"/>
        </w:rPr>
        <w:t>Mail to :</w:t>
      </w:r>
    </w:p>
    <w:p w14:paraId="29385E7B" w14:textId="2EB0EEC4" w:rsidR="001B2D22" w:rsidRPr="00A1085C" w:rsidRDefault="00FB6DDB" w:rsidP="00A1085C">
      <w:pPr>
        <w:spacing w:before="100" w:beforeAutospacing="1" w:after="100" w:afterAutospacing="1"/>
      </w:pPr>
      <w:r w:rsidRPr="00FB6DDB">
        <w:rPr>
          <w:rFonts w:eastAsia="Times New Roman" w:cs="Times New Roman"/>
          <w:b/>
          <w:bCs/>
          <w:color w:val="222222"/>
        </w:rPr>
        <w:t>League of Women Voters of Marietta-Cobb County</w:t>
      </w:r>
      <w:r w:rsidRPr="00FB6DDB">
        <w:rPr>
          <w:rFonts w:eastAsia="Times New Roman" w:cs="Times New Roman"/>
          <w:b/>
          <w:bCs/>
          <w:color w:val="222222"/>
        </w:rPr>
        <w:br/>
        <w:t>571 Charing Cross Drive</w:t>
      </w:r>
      <w:r w:rsidRPr="00FB6DDB">
        <w:rPr>
          <w:rFonts w:eastAsia="Times New Roman" w:cs="Times New Roman"/>
          <w:b/>
          <w:bCs/>
          <w:color w:val="222222"/>
        </w:rPr>
        <w:br/>
        <w:t>Marietta, GA 30066</w:t>
      </w:r>
    </w:p>
    <w:sectPr w:rsidR="001B2D22" w:rsidRPr="00A1085C" w:rsidSect="00FB6DDB"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3MrYwNDEzMzc2MjFU0lEKTi0uzszPAykwrAUA+lnVTiwAAAA="/>
  </w:docVars>
  <w:rsids>
    <w:rsidRoot w:val="00FB6DDB"/>
    <w:rsid w:val="001B2D22"/>
    <w:rsid w:val="00882D97"/>
    <w:rsid w:val="008A081D"/>
    <w:rsid w:val="00A1085C"/>
    <w:rsid w:val="00AA3D8B"/>
    <w:rsid w:val="00C164BE"/>
    <w:rsid w:val="00CB7724"/>
    <w:rsid w:val="00FB6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B35DE8"/>
  <w15:chartTrackingRefBased/>
  <w15:docId w15:val="{550C38ED-C44A-4155-B829-BD0432036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80" w:line="480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B6DD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B6DD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739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9</Words>
  <Characters>1421</Characters>
  <Application>Microsoft Office Word</Application>
  <DocSecurity>0</DocSecurity>
  <Lines>39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ie Kirk Williams</dc:creator>
  <cp:keywords/>
  <dc:description/>
  <cp:lastModifiedBy>Maxie Kirk Williams</cp:lastModifiedBy>
  <cp:revision>2</cp:revision>
  <dcterms:created xsi:type="dcterms:W3CDTF">2019-10-05T04:43:00Z</dcterms:created>
  <dcterms:modified xsi:type="dcterms:W3CDTF">2019-10-05T04:43:00Z</dcterms:modified>
</cp:coreProperties>
</file>